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</w:tbl>
    <w:p w14:paraId="149DD63F" w14:textId="77777777" w:rsidR="005E740B" w:rsidRDefault="005E740B" w:rsidP="00445459">
      <w:pPr>
        <w:pStyle w:val="CorpodeTexto"/>
        <w:rPr>
          <w:color w:val="00B0F0"/>
        </w:rPr>
      </w:pPr>
    </w:p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0D2138F2" w:rsidR="00B97E6B" w:rsidRPr="00B97E6B" w:rsidRDefault="00B97E6B" w:rsidP="00A850EA">
            <w:pPr>
              <w:spacing w:before="60" w:after="60"/>
              <w:ind w:left="30" w:hanging="30"/>
            </w:pPr>
            <w:r w:rsidRPr="5DA19BD1">
              <w:rPr>
                <w:b/>
              </w:rPr>
              <w:t xml:space="preserve">HISTÓRIA DO USUÁRIO 1 </w:t>
            </w:r>
            <w:r>
              <w:rPr>
                <w:b/>
              </w:rPr>
              <w:t>–</w:t>
            </w:r>
            <w:r w:rsidRPr="5DA19BD1">
              <w:rPr>
                <w:b/>
              </w:rPr>
              <w:t xml:space="preserve"> PBI</w:t>
            </w:r>
            <w:r>
              <w:rPr>
                <w:b/>
              </w:rPr>
              <w:t xml:space="preserve">: </w:t>
            </w:r>
            <w:r w:rsidRPr="0020275E">
              <w:rPr>
                <w:color w:val="FF0000"/>
              </w:rPr>
              <w:t>Manter perfil</w:t>
            </w:r>
            <w:r w:rsidR="008C6ACC" w:rsidRPr="0020275E">
              <w:rPr>
                <w:color w:val="FF0000"/>
              </w:rPr>
              <w:t xml:space="preserve"> de cidadão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26EF4476" w:rsidR="00B97E6B" w:rsidRPr="00821815" w:rsidRDefault="00B97E6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8C6ACC">
              <w:t xml:space="preserve"> de cidadão</w:t>
            </w:r>
          </w:p>
          <w:p w14:paraId="2D56C144" w14:textId="77777777" w:rsidR="00B97E6B" w:rsidRDefault="00B97E6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97526F">
        <w:tc>
          <w:tcPr>
            <w:tcW w:w="1388" w:type="dxa"/>
          </w:tcPr>
          <w:p w14:paraId="7E8BFFB9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3D36B8B5" w:rsidR="00B97E6B" w:rsidRPr="004F21EF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F67F6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7A9D9022" w14:textId="4EDB5AE0" w:rsidR="00B97E6B" w:rsidRDefault="00B97E6B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7D23B58" w:rsidR="00B97E6B" w:rsidRPr="002063D9" w:rsidRDefault="00B97E6B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 xml:space="preserve">o cidadão clica no botão “Editar </w:t>
            </w:r>
            <w:r w:rsidR="00594992">
              <w:t>I</w:t>
            </w:r>
            <w:r w:rsidR="00A26B82">
              <w:t xml:space="preserve">nformações”, altera algum campo e clica na opção “Salvar </w:t>
            </w:r>
            <w:r w:rsidR="00D44E41">
              <w:t>A</w:t>
            </w:r>
            <w:r w:rsidR="00A26B82">
              <w:t>lterações”</w:t>
            </w:r>
          </w:p>
          <w:p w14:paraId="274298D1" w14:textId="3348E48A" w:rsidR="00B97E6B" w:rsidRPr="001137C6" w:rsidRDefault="00B97E6B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A2195" w:rsidRPr="00AA2195">
              <w:t xml:space="preserve">o sistema valida as alterações, exibe a mensagem de sucesso “Informações </w:t>
            </w:r>
            <w:r w:rsidR="00182F64">
              <w:t>salvas.</w:t>
            </w:r>
            <w:r w:rsidR="00AA2195" w:rsidRPr="00AA2195">
              <w:t>”, atualiza as informações no perfil e mantém o cidadão na página de perfil</w:t>
            </w:r>
            <w:r w:rsidR="00AA2195">
              <w:t>.</w:t>
            </w:r>
          </w:p>
        </w:tc>
      </w:tr>
      <w:tr w:rsidR="00B97E6B" w14:paraId="6D62362A" w14:textId="77777777" w:rsidTr="0097526F">
        <w:trPr>
          <w:trHeight w:val="300"/>
        </w:trPr>
        <w:tc>
          <w:tcPr>
            <w:tcW w:w="1388" w:type="dxa"/>
          </w:tcPr>
          <w:p w14:paraId="6CEB5574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5A4DFFCF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67E9C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21006924" w14:textId="6F97EE76" w:rsidR="00B97E6B" w:rsidRDefault="00B97E6B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28200301" w:rsidR="00B97E6B" w:rsidRDefault="00B97E6B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 xml:space="preserve">o cidadão clica no botão “Editar </w:t>
            </w:r>
            <w:r w:rsidR="00462EF7">
              <w:t>I</w:t>
            </w:r>
            <w:r w:rsidR="00A41C70">
              <w:t xml:space="preserve">nformações”, não altera os campos e clica na opção “Salvar </w:t>
            </w:r>
            <w:r w:rsidR="002177C1">
              <w:t>A</w:t>
            </w:r>
            <w:r w:rsidR="00A41C70">
              <w:t>lterações”</w:t>
            </w:r>
          </w:p>
          <w:p w14:paraId="2FABD048" w14:textId="2F76E81F" w:rsidR="00B97E6B" w:rsidRDefault="00B97E6B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 xml:space="preserve">o sistema não atualiza as informações </w:t>
            </w:r>
            <w:r w:rsidR="00084B3A">
              <w:t>n</w:t>
            </w:r>
            <w:r w:rsidR="0011481D">
              <w:t xml:space="preserve">o perfil </w:t>
            </w:r>
            <w:r w:rsidR="00A41C70">
              <w:t xml:space="preserve">e </w:t>
            </w:r>
            <w:r w:rsidR="00CE0C17">
              <w:t xml:space="preserve">mantém </w:t>
            </w:r>
            <w:r w:rsidR="00A41C70">
              <w:t xml:space="preserve">o </w:t>
            </w:r>
            <w:r w:rsidR="007E601E">
              <w:t xml:space="preserve">cidadão </w:t>
            </w:r>
            <w:r w:rsidR="00CE0C17">
              <w:t>na</w:t>
            </w:r>
            <w:r w:rsidR="00A41C70">
              <w:t xml:space="preserve"> página de perfil</w:t>
            </w:r>
            <w:r w:rsidR="00134629">
              <w:t>.</w:t>
            </w:r>
          </w:p>
        </w:tc>
      </w:tr>
      <w:tr w:rsidR="00B97E6B" w14:paraId="45B1A217" w14:textId="77777777" w:rsidTr="0097526F">
        <w:trPr>
          <w:trHeight w:val="300"/>
        </w:trPr>
        <w:tc>
          <w:tcPr>
            <w:tcW w:w="1388" w:type="dxa"/>
          </w:tcPr>
          <w:p w14:paraId="6BC4EB8E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3103231F" w:rsidR="002A46C6" w:rsidRDefault="00B97E6B" w:rsidP="002B2102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 w:rsidR="0097526F">
              <w:rPr>
                <w:b/>
                <w:bCs/>
              </w:rPr>
              <w:t xml:space="preserve"> </w:t>
            </w:r>
            <w:r w:rsidR="00B9037F">
              <w:rPr>
                <w:b/>
                <w:bCs/>
              </w:rPr>
              <w:t xml:space="preserve">3 </w:t>
            </w:r>
            <w:r w:rsidR="00067E9C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608C6D68" w14:textId="43E1320E" w:rsidR="00B97E6B" w:rsidRDefault="00B97E6B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7AD1366E" w:rsidR="00B97E6B" w:rsidRDefault="00B97E6B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 xml:space="preserve">o cidadão clica no botão </w:t>
            </w:r>
            <w:r w:rsidR="00042E01">
              <w:t>de s</w:t>
            </w:r>
            <w:r w:rsidR="00845FBC">
              <w:t>air da conta</w:t>
            </w:r>
          </w:p>
          <w:p w14:paraId="7AF28A54" w14:textId="53487519" w:rsidR="00B97E6B" w:rsidRDefault="00B97E6B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 xml:space="preserve">o </w:t>
            </w:r>
            <w:r w:rsidR="00AC3948">
              <w:t xml:space="preserve">cidadão </w:t>
            </w:r>
            <w:r w:rsidR="00845FBC">
              <w:t>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97526F">
        <w:trPr>
          <w:trHeight w:val="300"/>
        </w:trPr>
        <w:tc>
          <w:tcPr>
            <w:tcW w:w="1388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7893DCE" w14:textId="302B7DA0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B9037F">
              <w:rPr>
                <w:b/>
                <w:bCs/>
              </w:rPr>
              <w:t>4</w:t>
            </w:r>
            <w:r w:rsidR="00067E9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21622E80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</w:t>
            </w:r>
            <w:r w:rsidR="005539BF">
              <w:t xml:space="preserve">aciona </w:t>
            </w:r>
            <w:r>
              <w:t xml:space="preserve">o botão “Excluir </w:t>
            </w:r>
            <w:r w:rsidR="005539BF">
              <w:t>C</w:t>
            </w:r>
            <w:r>
              <w:t xml:space="preserve">onta” e </w:t>
            </w:r>
            <w:r w:rsidR="005539BF">
              <w:t xml:space="preserve">clica </w:t>
            </w:r>
            <w:r w:rsidR="00E77271">
              <w:t>na opção “</w:t>
            </w:r>
            <w:r w:rsidR="008F431B">
              <w:t>Sim, excluir</w:t>
            </w:r>
            <w:r w:rsidR="00E77271">
              <w:t>”</w:t>
            </w:r>
          </w:p>
          <w:p w14:paraId="6714F168" w14:textId="3BC139DE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 xml:space="preserve">sistema exclui a conta e o </w:t>
            </w:r>
            <w:r w:rsidR="00AC3948">
              <w:t xml:space="preserve">cidadão </w:t>
            </w:r>
            <w:r w:rsidR="00A21A80">
              <w:t>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6E459598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5DB8BEC1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C42E8CA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463BBA7F" w14:textId="77777777" w:rsidR="001B0BAF" w:rsidRDefault="001B0BAF" w:rsidP="3A87DD26">
      <w:pPr>
        <w:pStyle w:val="CorpodeTexto"/>
        <w:rPr>
          <w:noProof/>
        </w:rPr>
      </w:pPr>
    </w:p>
    <w:p w14:paraId="5B054290" w14:textId="77777777" w:rsidR="003530A8" w:rsidRDefault="003530A8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lastRenderedPageBreak/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7D53A84A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6C0982" w14:textId="2343981E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273C4D" w:rsidRPr="00821815" w14:paraId="7FE8FE2D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23E49204" w:rsidR="00273C4D" w:rsidRPr="00B97E6B" w:rsidRDefault="00273C4D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FE224A">
              <w:rPr>
                <w:color w:val="FF0000"/>
              </w:rPr>
              <w:t xml:space="preserve"> de ONG</w:t>
            </w:r>
          </w:p>
        </w:tc>
      </w:tr>
      <w:tr w:rsidR="00273C4D" w14:paraId="22A9610A" w14:textId="77777777" w:rsidTr="00A850EA">
        <w:tc>
          <w:tcPr>
            <w:tcW w:w="8505" w:type="dxa"/>
            <w:gridSpan w:val="2"/>
          </w:tcPr>
          <w:p w14:paraId="286C0F31" w14:textId="01E14592" w:rsidR="00273C4D" w:rsidRDefault="00273C4D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41E2D6E4" w:rsidR="00273C4D" w:rsidRPr="00821815" w:rsidRDefault="00273C4D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E224A">
              <w:t xml:space="preserve"> de ONG</w:t>
            </w:r>
          </w:p>
          <w:p w14:paraId="2344D4EE" w14:textId="3347B0A0" w:rsidR="00273C4D" w:rsidRDefault="00273C4D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A850EA">
        <w:tc>
          <w:tcPr>
            <w:tcW w:w="1276" w:type="dxa"/>
          </w:tcPr>
          <w:p w14:paraId="56FC8769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5171D02F" w:rsidR="00273C4D" w:rsidRPr="004F21EF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303E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125BF41F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33303E">
              <w:t>I</w:t>
            </w:r>
            <w:r>
              <w:t xml:space="preserve">nformações”, altera algum campo e clica na opção “Salvar </w:t>
            </w:r>
            <w:r w:rsidR="0033303E">
              <w:t>A</w:t>
            </w:r>
            <w:r>
              <w:t>lterações”</w:t>
            </w:r>
          </w:p>
          <w:p w14:paraId="746CBD50" w14:textId="696EA9FA" w:rsidR="0033303E" w:rsidRPr="001137C6" w:rsidRDefault="0033303E" w:rsidP="0033303E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273C4D" w14:paraId="20C1122D" w14:textId="77777777" w:rsidTr="00A850EA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AEA5E31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92625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29449E01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8247F6">
              <w:t>I</w:t>
            </w:r>
            <w:r>
              <w:t xml:space="preserve">nformações”, não altera os campos e clica na opção “Salvar </w:t>
            </w:r>
            <w:r w:rsidR="008247F6">
              <w:t>A</w:t>
            </w:r>
            <w:r>
              <w:t>lterações”</w:t>
            </w:r>
          </w:p>
          <w:p w14:paraId="74093848" w14:textId="17F198B5" w:rsidR="008247F6" w:rsidRDefault="008247F6" w:rsidP="008247F6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273C4D" w14:paraId="634A44C6" w14:textId="77777777" w:rsidTr="00A850EA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4A81761C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7C0A8C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55363674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3530A8">
              <w:t>de sair da conta</w:t>
            </w:r>
          </w:p>
          <w:p w14:paraId="2C44B7C1" w14:textId="60840428" w:rsidR="003530A8" w:rsidRDefault="003530A8" w:rsidP="003530A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D94844">
              <w:t xml:space="preserve">a </w:t>
            </w:r>
            <w:r>
              <w:t>à página inicial.</w:t>
            </w:r>
          </w:p>
        </w:tc>
      </w:tr>
      <w:tr w:rsidR="0010638D" w14:paraId="47DD7333" w14:textId="77777777" w:rsidTr="00A850EA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B3F53BC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6D945479" w14:textId="6A600CA6" w:rsidR="009635F5" w:rsidRPr="327D2554" w:rsidRDefault="009635F5" w:rsidP="0010638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184E4028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B5090">
              <w:t xml:space="preserve">aciona </w:t>
            </w:r>
            <w:r>
              <w:t xml:space="preserve">o botão “Excluir </w:t>
            </w:r>
            <w:r w:rsidR="004B5090">
              <w:t>C</w:t>
            </w:r>
            <w:r>
              <w:t xml:space="preserve">onta” e </w:t>
            </w:r>
            <w:r w:rsidR="004B5090">
              <w:t xml:space="preserve">clica </w:t>
            </w:r>
            <w:r>
              <w:t>na opção “</w:t>
            </w:r>
            <w:r w:rsidR="00D94844">
              <w:t>Sim, excluir</w:t>
            </w:r>
            <w:r>
              <w:t>”</w:t>
            </w:r>
          </w:p>
          <w:p w14:paraId="6E798B2F" w14:textId="5E03FDF8" w:rsidR="004B5090" w:rsidRPr="327D2554" w:rsidRDefault="004B5090" w:rsidP="004B50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clui a conta e </w:t>
            </w:r>
            <w:r w:rsidR="00D94844">
              <w:t xml:space="preserve">a ONG </w:t>
            </w:r>
            <w:r>
              <w:t>é redirecionad</w:t>
            </w:r>
            <w:r w:rsidR="00D94844">
              <w:t>a</w:t>
            </w:r>
            <w:r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528C148B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0AC957A8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49EB0E9A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2B8C6F66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AB2BE2F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</w:tbl>
    <w:p w14:paraId="75269CE4" w14:textId="77777777" w:rsidR="00EE4B47" w:rsidRDefault="00EE4B47" w:rsidP="2B2881CD">
      <w:pPr>
        <w:pStyle w:val="CorpodeTexto"/>
      </w:pPr>
    </w:p>
    <w:p w14:paraId="34577ADF" w14:textId="77777777" w:rsidR="008E4F28" w:rsidRDefault="008E4F28" w:rsidP="2B2881CD">
      <w:pPr>
        <w:pStyle w:val="CorpodeTexto"/>
      </w:pPr>
    </w:p>
    <w:p w14:paraId="7AE11B04" w14:textId="77777777" w:rsidR="008E4F28" w:rsidRDefault="008E4F28" w:rsidP="2B2881CD">
      <w:pPr>
        <w:pStyle w:val="CorpodeTexto"/>
      </w:pPr>
    </w:p>
    <w:p w14:paraId="67E69AF2" w14:textId="77777777" w:rsidR="004D2CC3" w:rsidRDefault="004D2CC3" w:rsidP="2B2881CD">
      <w:pPr>
        <w:pStyle w:val="CorpodeTexto"/>
      </w:pPr>
    </w:p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3B0410" w:rsidRPr="00821815" w14:paraId="7E597BA6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6A2950AF" w:rsidR="003B0410" w:rsidRPr="00D2087B" w:rsidRDefault="003B0410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EE4B47">
              <w:rPr>
                <w:color w:val="FF0000"/>
              </w:rPr>
              <w:t>Manter perfil</w:t>
            </w:r>
            <w:r w:rsidR="00F37BB3">
              <w:rPr>
                <w:color w:val="FF0000"/>
              </w:rPr>
              <w:t xml:space="preserve"> de moderador</w:t>
            </w:r>
          </w:p>
        </w:tc>
      </w:tr>
      <w:tr w:rsidR="003B0410" w14:paraId="1DF4B8C1" w14:textId="77777777" w:rsidTr="00A850EA">
        <w:tc>
          <w:tcPr>
            <w:tcW w:w="8505" w:type="dxa"/>
            <w:gridSpan w:val="2"/>
          </w:tcPr>
          <w:p w14:paraId="49E99547" w14:textId="77777777" w:rsidR="003B0410" w:rsidRDefault="003B0410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538082E8" w:rsidR="003B0410" w:rsidRPr="00821815" w:rsidRDefault="003B0410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37BB3">
              <w:t xml:space="preserve"> de moderador</w:t>
            </w:r>
          </w:p>
          <w:p w14:paraId="14550D87" w14:textId="6E963662" w:rsidR="003B0410" w:rsidRDefault="003B0410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A850EA">
        <w:tc>
          <w:tcPr>
            <w:tcW w:w="1276" w:type="dxa"/>
          </w:tcPr>
          <w:p w14:paraId="50608D3E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1DD955D4" w:rsidR="003B0410" w:rsidRPr="004F21EF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B4C9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0965EBEA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clica no botão “Editar </w:t>
            </w:r>
            <w:r w:rsidR="00AB4C91">
              <w:t>I</w:t>
            </w:r>
            <w:r>
              <w:t xml:space="preserve">nformações”, altera algum campo e clica na opção “Salvar </w:t>
            </w:r>
            <w:r w:rsidR="00AB4C91">
              <w:t>A</w:t>
            </w:r>
            <w:r>
              <w:t>lterações”</w:t>
            </w:r>
          </w:p>
          <w:p w14:paraId="7126D39D" w14:textId="1157831C" w:rsidR="00AB4C91" w:rsidRPr="001137C6" w:rsidRDefault="00AB4C91" w:rsidP="00AB4C9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B0410" w14:paraId="1185DBED" w14:textId="77777777" w:rsidTr="00A850EA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DF6AC83" w14:textId="62B64644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8E7C0E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7089FFEF" w14:textId="012FD0A0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92C7393" w14:textId="6AC6317E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308C2C63" w:rsidR="003B0410" w:rsidRDefault="008E7C0E" w:rsidP="008E7C0E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3B0410" w14:paraId="03B861C2" w14:textId="77777777" w:rsidTr="00A850EA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6692EC3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F5560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5CFD25D" w14:textId="7D28FC5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40C63544" w14:textId="5772314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46F36D64" w14:textId="0BD433A0" w:rsidR="004D2CC3" w:rsidRPr="004D2CC3" w:rsidRDefault="00F55609" w:rsidP="004D2CC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A850EA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39FD474" w14:textId="2C445159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B25000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C08BE05" w14:textId="1E41B74E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66EA966" w14:textId="4D5B3E6C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75A628C0" w14:textId="4B4E41DC" w:rsidR="0092727E" w:rsidRPr="327D2554" w:rsidRDefault="002B3187" w:rsidP="002B3187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3F15F397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990F4A6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101F2826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lastRenderedPageBreak/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654434A" w:rsidR="00355299" w:rsidRDefault="001F08C4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9A669D0" wp14:editId="44FB45E0">
                  <wp:extent cx="6217278" cy="4107180"/>
                  <wp:effectExtent l="0" t="0" r="0" b="7620"/>
                  <wp:docPr id="69023037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23037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710" cy="4123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9078AF6" w:rsidR="00355299" w:rsidRDefault="009E6C3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AD89B" wp14:editId="39DB17C8">
                  <wp:extent cx="5930849" cy="7208520"/>
                  <wp:effectExtent l="0" t="0" r="0" b="0"/>
                  <wp:docPr id="35251216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51216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9495" cy="7231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73C5C601" w:rsidR="002814B3" w:rsidRDefault="00CB716A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4A1CF6" wp14:editId="326EEF62">
                  <wp:extent cx="5176243" cy="6105525"/>
                  <wp:effectExtent l="0" t="0" r="5715" b="0"/>
                  <wp:docPr id="2039252065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252065" name="Imagem 10" descr="Texto&#10;&#10;O conteúdo gerado por IA pode estar incorreto.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200"/>
                          <a:stretch/>
                        </pic:blipFill>
                        <pic:spPr bwMode="auto">
                          <a:xfrm>
                            <a:off x="0" y="0"/>
                            <a:ext cx="5196437" cy="6129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1390442" w:rsidR="00DA5FA5" w:rsidRDefault="00FD66F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73651471" wp14:editId="2A945565">
                  <wp:extent cx="5172075" cy="5172075"/>
                  <wp:effectExtent l="0" t="0" r="9525" b="9525"/>
                  <wp:docPr id="1600702652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0702652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075" cy="517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0032F406" w:rsidR="004A6596" w:rsidRDefault="00DD51C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3DC84200" wp14:editId="56B8CE92">
                  <wp:extent cx="5176639" cy="6076950"/>
                  <wp:effectExtent l="0" t="0" r="5080" b="0"/>
                  <wp:docPr id="1142880448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2880448" name="Imagem 13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3015" cy="6084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95958206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6708"/>
    <w:rsid w:val="00396FD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26B26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72C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7405"/>
    <w:rsid w:val="008D777C"/>
    <w:rsid w:val="008D782E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366F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EBB"/>
    <w:rsid w:val="00E83A0B"/>
    <w:rsid w:val="00E83C46"/>
    <w:rsid w:val="00E83D00"/>
    <w:rsid w:val="00E84215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://www.productbacklogbuilding.com/canvas/PBB_Canvas.pdf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</TotalTime>
  <Pages>30</Pages>
  <Words>5716</Words>
  <Characters>30867</Characters>
  <Application>Microsoft Office Word</Application>
  <DocSecurity>0</DocSecurity>
  <Lines>257</Lines>
  <Paragraphs>73</Paragraphs>
  <ScaleCrop>false</ScaleCrop>
  <Company/>
  <LinksUpToDate>false</LinksUpToDate>
  <CharactersWithSpaces>3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183</cp:revision>
  <cp:lastPrinted>2025-02-28T19:43:00Z</cp:lastPrinted>
  <dcterms:created xsi:type="dcterms:W3CDTF">2024-02-15T23:12:00Z</dcterms:created>
  <dcterms:modified xsi:type="dcterms:W3CDTF">2025-05-0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